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444251" w14:textId="04487489" w:rsidR="000172A7" w:rsidRPr="00D175F6" w:rsidRDefault="00314047" w:rsidP="00E33EE1">
      <w:pPr>
        <w:pStyle w:val="Default"/>
        <w:ind w:leftChars="100" w:left="240"/>
        <w:rPr>
          <w:rFonts w:eastAsia="標楷體"/>
          <w:sz w:val="36"/>
          <w:szCs w:val="36"/>
        </w:rPr>
      </w:pPr>
      <w:bookmarkStart w:id="0" w:name="_GoBack"/>
      <w:bookmarkEnd w:id="0"/>
      <w:r>
        <w:rPr>
          <w:rFonts w:eastAsia="標楷體" w:hint="eastAsia"/>
          <w:sz w:val="36"/>
          <w:szCs w:val="36"/>
        </w:rPr>
        <w:t>勞工</w:t>
      </w:r>
      <w:r w:rsidR="00E33EE1" w:rsidRPr="00D33179">
        <w:rPr>
          <w:rFonts w:eastAsia="標楷體" w:hint="eastAsia"/>
          <w:color w:val="000000" w:themeColor="text1"/>
          <w:sz w:val="36"/>
          <w:szCs w:val="36"/>
        </w:rPr>
        <w:t>/公教</w:t>
      </w:r>
      <w:r w:rsidR="000172A7" w:rsidRPr="00D175F6">
        <w:rPr>
          <w:rFonts w:eastAsia="標楷體"/>
          <w:sz w:val="36"/>
          <w:szCs w:val="36"/>
        </w:rPr>
        <w:t>健康檢查資料蒐集處理及利用同意書</w:t>
      </w:r>
    </w:p>
    <w:p w14:paraId="5F15A924" w14:textId="77777777" w:rsidR="00D175F6" w:rsidRPr="00D175F6" w:rsidRDefault="00D175F6" w:rsidP="00E2636D">
      <w:pPr>
        <w:pStyle w:val="Default"/>
        <w:ind w:leftChars="100" w:left="240" w:firstLineChars="150" w:firstLine="540"/>
        <w:rPr>
          <w:rFonts w:eastAsia="標楷體"/>
          <w:sz w:val="36"/>
          <w:szCs w:val="36"/>
        </w:rPr>
      </w:pPr>
    </w:p>
    <w:p w14:paraId="0AB0E5E3" w14:textId="564B00F1" w:rsidR="000172A7" w:rsidRPr="00D175F6" w:rsidRDefault="000172A7" w:rsidP="0067232D">
      <w:pPr>
        <w:pStyle w:val="Default"/>
        <w:jc w:val="both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>本人____________</w:t>
      </w:r>
      <w:r w:rsidR="00D175F6" w:rsidRPr="00D175F6">
        <w:rPr>
          <w:rFonts w:eastAsia="標楷體" w:hint="eastAsia"/>
          <w:sz w:val="28"/>
          <w:szCs w:val="28"/>
        </w:rPr>
        <w:t>（署名）</w:t>
      </w:r>
      <w:r w:rsidR="00323A1B" w:rsidRPr="00D175F6">
        <w:rPr>
          <w:rFonts w:eastAsia="標楷體" w:hint="eastAsia"/>
          <w:sz w:val="28"/>
          <w:szCs w:val="28"/>
        </w:rPr>
        <w:br/>
      </w:r>
      <w:r w:rsidRPr="00D175F6">
        <w:rPr>
          <w:rFonts w:eastAsia="標楷體"/>
          <w:sz w:val="28"/>
          <w:szCs w:val="28"/>
        </w:rPr>
        <w:t>同意</w:t>
      </w:r>
      <w:r w:rsidR="00D175F6" w:rsidRPr="00D175F6">
        <w:rPr>
          <w:rFonts w:eastAsia="標楷體" w:hint="eastAsia"/>
          <w:sz w:val="28"/>
          <w:szCs w:val="28"/>
        </w:rPr>
        <w:t>將民國___年___月___日於</w:t>
      </w:r>
      <w:r w:rsidR="00D175F6" w:rsidRPr="00D175F6">
        <w:rPr>
          <w:rFonts w:eastAsia="標楷體" w:hint="eastAsia"/>
          <w:sz w:val="28"/>
          <w:szCs w:val="28"/>
          <w:u w:val="single"/>
        </w:rPr>
        <w:t>○○○○○○○ (醫事機構名稱)</w:t>
      </w:r>
      <w:r w:rsidR="00D175F6" w:rsidRPr="00D175F6">
        <w:rPr>
          <w:rFonts w:eastAsia="標楷體" w:hint="eastAsia"/>
          <w:u w:val="single"/>
        </w:rPr>
        <w:t xml:space="preserve"> </w:t>
      </w:r>
      <w:r w:rsidR="00D175F6" w:rsidRPr="00D175F6">
        <w:rPr>
          <w:rFonts w:eastAsia="標楷體" w:hint="eastAsia"/>
          <w:sz w:val="28"/>
          <w:szCs w:val="28"/>
        </w:rPr>
        <w:t>接受之健康檢查資料（包括姓名、身分證字號、生日、性別、健康檢查結果等資料），□永久或□7年內</w:t>
      </w:r>
      <w:r w:rsidR="007E2FE9">
        <w:rPr>
          <w:rFonts w:eastAsia="標楷體" w:hint="eastAsia"/>
          <w:sz w:val="28"/>
          <w:szCs w:val="28"/>
        </w:rPr>
        <w:t>或□＿＿年內</w:t>
      </w:r>
      <w:r w:rsidR="00D175F6" w:rsidRPr="00D175F6">
        <w:rPr>
          <w:rFonts w:eastAsia="標楷體" w:hint="eastAsia"/>
          <w:sz w:val="28"/>
          <w:szCs w:val="28"/>
        </w:rPr>
        <w:t>（請勾選）提供健保署載入本人健康存摺，並上傳</w:t>
      </w:r>
      <w:r w:rsidR="00B2528A" w:rsidRPr="00BE67CF">
        <w:rPr>
          <w:rFonts w:eastAsia="標楷體" w:hint="eastAsia"/>
          <w:sz w:val="28"/>
          <w:szCs w:val="28"/>
        </w:rPr>
        <w:t>□</w:t>
      </w:r>
      <w:r w:rsidR="00D175F6" w:rsidRPr="00D175F6">
        <w:rPr>
          <w:rFonts w:eastAsia="標楷體" w:hint="eastAsia"/>
          <w:sz w:val="28"/>
          <w:szCs w:val="28"/>
        </w:rPr>
        <w:t>健保醫療資訊雲端</w:t>
      </w:r>
      <w:r w:rsidR="00522482" w:rsidRPr="00E33EE1">
        <w:rPr>
          <w:rFonts w:eastAsia="標楷體" w:hint="eastAsia"/>
          <w:color w:val="000000" w:themeColor="text1"/>
          <w:sz w:val="28"/>
          <w:szCs w:val="28"/>
        </w:rPr>
        <w:t>查詢</w:t>
      </w:r>
      <w:r w:rsidR="00D175F6" w:rsidRPr="00E33EE1">
        <w:rPr>
          <w:rFonts w:eastAsia="標楷體" w:hint="eastAsia"/>
          <w:color w:val="000000" w:themeColor="text1"/>
          <w:sz w:val="28"/>
          <w:szCs w:val="28"/>
        </w:rPr>
        <w:t>系</w:t>
      </w:r>
      <w:r w:rsidR="00D175F6" w:rsidRPr="00D175F6">
        <w:rPr>
          <w:rFonts w:eastAsia="標楷體" w:hint="eastAsia"/>
          <w:sz w:val="28"/>
          <w:szCs w:val="28"/>
        </w:rPr>
        <w:t>統</w:t>
      </w:r>
      <w:r w:rsidR="002A3C00" w:rsidRPr="002A3C00">
        <w:rPr>
          <w:rFonts w:eastAsia="標楷體" w:hint="eastAsia"/>
          <w:sz w:val="28"/>
          <w:szCs w:val="28"/>
        </w:rPr>
        <w:t>及</w:t>
      </w:r>
      <w:r w:rsidR="00B2528A" w:rsidRPr="00BE67CF">
        <w:rPr>
          <w:rFonts w:eastAsia="標楷體" w:hint="eastAsia"/>
          <w:sz w:val="28"/>
          <w:szCs w:val="28"/>
        </w:rPr>
        <w:t>□</w:t>
      </w:r>
      <w:r w:rsidR="002A3C00" w:rsidRPr="002A3C00">
        <w:rPr>
          <w:rFonts w:eastAsia="標楷體" w:hint="eastAsia"/>
          <w:sz w:val="28"/>
          <w:szCs w:val="28"/>
        </w:rPr>
        <w:t>家醫大平台</w:t>
      </w:r>
      <w:r w:rsidR="00D175F6" w:rsidRPr="00D175F6">
        <w:rPr>
          <w:rFonts w:eastAsia="標楷體" w:hint="eastAsia"/>
          <w:sz w:val="28"/>
          <w:szCs w:val="28"/>
        </w:rPr>
        <w:t>。相關資料得予本人醫療</w:t>
      </w:r>
      <w:r w:rsidR="0067232D">
        <w:rPr>
          <w:rFonts w:eastAsia="標楷體" w:hint="eastAsia"/>
          <w:sz w:val="28"/>
          <w:szCs w:val="28"/>
        </w:rPr>
        <w:t>、</w:t>
      </w:r>
      <w:r w:rsidR="00D175F6" w:rsidRPr="00D175F6">
        <w:rPr>
          <w:rFonts w:eastAsia="標楷體" w:hint="eastAsia"/>
          <w:sz w:val="28"/>
          <w:szCs w:val="28"/>
        </w:rPr>
        <w:t>保健需要範圍內，供衛生福利部暨所屬機關蒐集，處理或利用。</w:t>
      </w:r>
      <w:r w:rsidR="00323A1B" w:rsidRPr="00D175F6">
        <w:rPr>
          <w:rFonts w:eastAsia="標楷體" w:hint="eastAsia"/>
          <w:sz w:val="28"/>
          <w:szCs w:val="28"/>
          <w:u w:val="thick"/>
        </w:rPr>
        <w:br/>
      </w:r>
    </w:p>
    <w:p w14:paraId="3F6FDB61" w14:textId="77777777" w:rsidR="000172A7" w:rsidRPr="00D175F6" w:rsidRDefault="000172A7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>此致</w:t>
      </w:r>
    </w:p>
    <w:p w14:paraId="413FEEA1" w14:textId="7A03EF00" w:rsidR="00EE085C" w:rsidRPr="00D175F6" w:rsidRDefault="00D175F6" w:rsidP="000172A7">
      <w:pPr>
        <w:pStyle w:val="Default"/>
        <w:rPr>
          <w:rFonts w:eastAsia="標楷體"/>
          <w:sz w:val="28"/>
          <w:szCs w:val="28"/>
          <w:u w:val="thick"/>
        </w:rPr>
      </w:pPr>
      <w:r w:rsidRPr="00D175F6">
        <w:rPr>
          <w:rFonts w:eastAsia="標楷體" w:hint="eastAsia"/>
          <w:sz w:val="28"/>
          <w:szCs w:val="28"/>
          <w:u w:val="single"/>
        </w:rPr>
        <w:t>○○○○○○○ (醫事機構名稱)</w:t>
      </w:r>
    </w:p>
    <w:p w14:paraId="4CB280E3" w14:textId="77777777" w:rsidR="000172A7" w:rsidRPr="00D175F6" w:rsidRDefault="000172A7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>衛生福利部中央健康保險署</w:t>
      </w:r>
    </w:p>
    <w:p w14:paraId="77075B9A" w14:textId="77777777" w:rsidR="000172A7" w:rsidRPr="00D175F6" w:rsidRDefault="000172A7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 xml:space="preserve">立同意書人: </w:t>
      </w:r>
    </w:p>
    <w:p w14:paraId="70522CA9" w14:textId="77777777" w:rsidR="000172A7" w:rsidRPr="00D175F6" w:rsidRDefault="000172A7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>出生年月日:民國</w:t>
      </w:r>
      <w:r w:rsidR="00345428" w:rsidRPr="00D175F6">
        <w:rPr>
          <w:rFonts w:eastAsia="標楷體" w:hint="eastAsia"/>
          <w:sz w:val="28"/>
          <w:szCs w:val="28"/>
        </w:rPr>
        <w:t xml:space="preserve">    </w:t>
      </w:r>
      <w:r w:rsidRPr="00D175F6">
        <w:rPr>
          <w:rFonts w:eastAsia="標楷體"/>
          <w:sz w:val="28"/>
          <w:szCs w:val="28"/>
        </w:rPr>
        <w:t>年</w:t>
      </w:r>
      <w:r w:rsidR="00345428" w:rsidRPr="00D175F6">
        <w:rPr>
          <w:rFonts w:eastAsia="標楷體" w:hint="eastAsia"/>
          <w:sz w:val="28"/>
          <w:szCs w:val="28"/>
        </w:rPr>
        <w:t xml:space="preserve">   </w:t>
      </w:r>
      <w:r w:rsidRPr="00D175F6">
        <w:rPr>
          <w:rFonts w:eastAsia="標楷體"/>
          <w:sz w:val="28"/>
          <w:szCs w:val="28"/>
        </w:rPr>
        <w:t>月</w:t>
      </w:r>
      <w:r w:rsidR="00345428" w:rsidRPr="00D175F6">
        <w:rPr>
          <w:rFonts w:eastAsia="標楷體" w:hint="eastAsia"/>
          <w:sz w:val="28"/>
          <w:szCs w:val="28"/>
        </w:rPr>
        <w:t xml:space="preserve">   </w:t>
      </w:r>
      <w:r w:rsidRPr="00D175F6">
        <w:rPr>
          <w:rFonts w:eastAsia="標楷體"/>
          <w:sz w:val="28"/>
          <w:szCs w:val="28"/>
        </w:rPr>
        <w:t>日</w:t>
      </w:r>
    </w:p>
    <w:p w14:paraId="1B884A34" w14:textId="77777777" w:rsidR="00145544" w:rsidRPr="00D175F6" w:rsidRDefault="000172A7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/>
          <w:sz w:val="28"/>
          <w:szCs w:val="28"/>
        </w:rPr>
        <w:t>身分證字號:</w:t>
      </w:r>
    </w:p>
    <w:p w14:paraId="56937BA4" w14:textId="77777777" w:rsidR="000172A7" w:rsidRPr="00D175F6" w:rsidRDefault="00345428" w:rsidP="000172A7">
      <w:pPr>
        <w:pStyle w:val="Default"/>
        <w:rPr>
          <w:rFonts w:eastAsia="標楷體"/>
          <w:sz w:val="28"/>
          <w:szCs w:val="28"/>
        </w:rPr>
      </w:pPr>
      <w:r w:rsidRPr="00D175F6">
        <w:rPr>
          <w:rFonts w:eastAsia="標楷體" w:hint="eastAsia"/>
          <w:sz w:val="28"/>
          <w:szCs w:val="28"/>
        </w:rPr>
        <w:t xml:space="preserve"> </w:t>
      </w:r>
    </w:p>
    <w:p w14:paraId="72FB18BE" w14:textId="77777777" w:rsidR="001E5065" w:rsidRPr="00D175F6" w:rsidRDefault="000172A7" w:rsidP="00345428">
      <w:pPr>
        <w:jc w:val="center"/>
        <w:rPr>
          <w:rFonts w:ascii="標楷體" w:eastAsia="標楷體" w:hAnsi="標楷體"/>
        </w:rPr>
      </w:pPr>
      <w:r w:rsidRPr="00D175F6">
        <w:rPr>
          <w:rFonts w:ascii="標楷體" w:eastAsia="標楷體" w:hAnsi="標楷體"/>
          <w:sz w:val="28"/>
          <w:szCs w:val="28"/>
        </w:rPr>
        <w:t>中華民國</w:t>
      </w:r>
      <w:r w:rsidRPr="00D175F6">
        <w:rPr>
          <w:rFonts w:ascii="標楷體" w:eastAsia="標楷體" w:hAnsi="標楷體" w:hint="eastAsia"/>
          <w:sz w:val="28"/>
          <w:szCs w:val="28"/>
        </w:rPr>
        <w:t xml:space="preserve">      </w:t>
      </w:r>
      <w:r w:rsidR="00126802" w:rsidRPr="00D175F6">
        <w:rPr>
          <w:rFonts w:ascii="標楷體" w:eastAsia="標楷體" w:hAnsi="標楷體"/>
          <w:sz w:val="28"/>
          <w:szCs w:val="28"/>
        </w:rPr>
        <w:t xml:space="preserve">    </w:t>
      </w:r>
      <w:r w:rsidRPr="00D175F6">
        <w:rPr>
          <w:rFonts w:ascii="標楷體" w:eastAsia="標楷體" w:hAnsi="標楷體" w:hint="eastAsia"/>
          <w:sz w:val="28"/>
          <w:szCs w:val="28"/>
        </w:rPr>
        <w:t xml:space="preserve"> </w:t>
      </w:r>
      <w:r w:rsidRPr="00D175F6">
        <w:rPr>
          <w:rFonts w:ascii="標楷體" w:eastAsia="標楷體" w:hAnsi="標楷體"/>
          <w:sz w:val="28"/>
          <w:szCs w:val="28"/>
        </w:rPr>
        <w:t>年</w:t>
      </w:r>
      <w:r w:rsidRPr="00D175F6">
        <w:rPr>
          <w:rFonts w:ascii="標楷體" w:eastAsia="標楷體" w:hAnsi="標楷體" w:hint="eastAsia"/>
          <w:sz w:val="28"/>
          <w:szCs w:val="28"/>
        </w:rPr>
        <w:t xml:space="preserve">          </w:t>
      </w:r>
      <w:r w:rsidRPr="00D175F6">
        <w:rPr>
          <w:rFonts w:ascii="標楷體" w:eastAsia="標楷體" w:hAnsi="標楷體"/>
          <w:sz w:val="28"/>
          <w:szCs w:val="28"/>
        </w:rPr>
        <w:t>月</w:t>
      </w:r>
      <w:r w:rsidRPr="00D175F6">
        <w:rPr>
          <w:rFonts w:ascii="標楷體" w:eastAsia="標楷體" w:hAnsi="標楷體" w:hint="eastAsia"/>
          <w:sz w:val="28"/>
          <w:szCs w:val="28"/>
        </w:rPr>
        <w:t xml:space="preserve">         </w:t>
      </w:r>
      <w:r w:rsidRPr="00D175F6">
        <w:rPr>
          <w:rFonts w:ascii="標楷體" w:eastAsia="標楷體" w:hAnsi="標楷體"/>
          <w:sz w:val="28"/>
          <w:szCs w:val="28"/>
        </w:rPr>
        <w:t>日</w:t>
      </w:r>
    </w:p>
    <w:sectPr w:rsidR="001E5065" w:rsidRPr="00D175F6" w:rsidSect="00F27547">
      <w:pgSz w:w="11906" w:h="16838"/>
      <w:pgMar w:top="993" w:right="1416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B6B410" w14:textId="77777777" w:rsidR="004F6CA4" w:rsidRDefault="004F6CA4" w:rsidP="0024072C">
      <w:r>
        <w:separator/>
      </w:r>
    </w:p>
  </w:endnote>
  <w:endnote w:type="continuationSeparator" w:id="0">
    <w:p w14:paraId="1D77B74A" w14:textId="77777777" w:rsidR="004F6CA4" w:rsidRDefault="004F6CA4" w:rsidP="002407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3ABB22" w14:textId="77777777" w:rsidR="004F6CA4" w:rsidRDefault="004F6CA4" w:rsidP="0024072C">
      <w:r>
        <w:separator/>
      </w:r>
    </w:p>
  </w:footnote>
  <w:footnote w:type="continuationSeparator" w:id="0">
    <w:p w14:paraId="1280342F" w14:textId="77777777" w:rsidR="004F6CA4" w:rsidRDefault="004F6CA4" w:rsidP="0024072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MDK2MDMzNTc2MzVT0lEKTi0uzszPAykwrAUA/FuYDiwAAAA="/>
  </w:docVars>
  <w:rsids>
    <w:rsidRoot w:val="000172A7"/>
    <w:rsid w:val="000172A7"/>
    <w:rsid w:val="00023526"/>
    <w:rsid w:val="000B7DE7"/>
    <w:rsid w:val="00126802"/>
    <w:rsid w:val="00145544"/>
    <w:rsid w:val="001E5065"/>
    <w:rsid w:val="0024072C"/>
    <w:rsid w:val="002A3C00"/>
    <w:rsid w:val="00314047"/>
    <w:rsid w:val="00323A1B"/>
    <w:rsid w:val="00345428"/>
    <w:rsid w:val="00474A57"/>
    <w:rsid w:val="004F6CA4"/>
    <w:rsid w:val="0051258F"/>
    <w:rsid w:val="00522482"/>
    <w:rsid w:val="00617849"/>
    <w:rsid w:val="0067232D"/>
    <w:rsid w:val="007E2FE9"/>
    <w:rsid w:val="008A2E37"/>
    <w:rsid w:val="00B2528A"/>
    <w:rsid w:val="00B549F9"/>
    <w:rsid w:val="00BB1FCA"/>
    <w:rsid w:val="00BE67CF"/>
    <w:rsid w:val="00D175F6"/>
    <w:rsid w:val="00D33179"/>
    <w:rsid w:val="00E2636D"/>
    <w:rsid w:val="00E33EE1"/>
    <w:rsid w:val="00E62989"/>
    <w:rsid w:val="00EB36D8"/>
    <w:rsid w:val="00EE085C"/>
    <w:rsid w:val="00F27547"/>
    <w:rsid w:val="00F55D78"/>
    <w:rsid w:val="00F6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5951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0172A7"/>
    <w:pPr>
      <w:widowControl w:val="0"/>
      <w:autoSpaceDE w:val="0"/>
      <w:autoSpaceDN w:val="0"/>
      <w:adjustRightInd w:val="0"/>
    </w:pPr>
    <w:rPr>
      <w:rFonts w:ascii="標楷體" w:hAnsi="標楷體" w:cs="標楷體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2407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4072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407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4072C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0172A7"/>
    <w:pPr>
      <w:widowControl w:val="0"/>
      <w:autoSpaceDE w:val="0"/>
      <w:autoSpaceDN w:val="0"/>
      <w:adjustRightInd w:val="0"/>
    </w:pPr>
    <w:rPr>
      <w:rFonts w:ascii="標楷體" w:hAnsi="標楷體" w:cs="標楷體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2407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4072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407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4072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0482C6-62B3-44CD-B9CC-5E85C7852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75</Characters>
  <Application>Microsoft Office Word</Application>
  <DocSecurity>0</DocSecurity>
  <Lines>2</Lines>
  <Paragraphs>1</Paragraphs>
  <ScaleCrop>false</ScaleCrop>
  <Company/>
  <LinksUpToDate>false</LinksUpToDate>
  <CharactersWithSpaces>3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ah保險組蕭琇月</dc:creator>
  <cp:lastModifiedBy>USER</cp:lastModifiedBy>
  <cp:revision>2</cp:revision>
  <cp:lastPrinted>2024-02-20T05:25:00Z</cp:lastPrinted>
  <dcterms:created xsi:type="dcterms:W3CDTF">2025-09-10T03:23:00Z</dcterms:created>
  <dcterms:modified xsi:type="dcterms:W3CDTF">2025-09-10T03:23:00Z</dcterms:modified>
</cp:coreProperties>
</file>